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1929E66C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 - 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789841D8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utina</w:t>
            </w:r>
          </w:p>
        </w:tc>
      </w:tr>
      <w:tr w:rsidR="000304CB" w:rsidRPr="008916B3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21EE4737" w14:textId="36E278F2" w:rsidR="000304CB" w:rsidRPr="00DB08BD" w:rsidRDefault="008916B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Formira se istočno od Sisačke ulice, a lokacija se nalazi u jugoistočnom dijelu Grada</w:t>
            </w: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7830EB9C" w:rsidR="004A6D6C" w:rsidRPr="00DB08BD" w:rsidRDefault="00AB1C1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1.</w:t>
            </w:r>
            <w:r w:rsidR="00292E86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24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3598ABB4" w:rsidR="00633EBF" w:rsidRPr="00DB08BD" w:rsidRDefault="00292E8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7.531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4DFA8E38" w:rsidR="00633EBF" w:rsidRPr="00DB08BD" w:rsidRDefault="008916B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7121</w:t>
            </w: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20A8BA8E" w:rsidR="00633EBF" w:rsidRPr="00DB08BD" w:rsidRDefault="008916B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80</w:t>
            </w:r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1E0B0852" w:rsidR="00633EBF" w:rsidRPr="00DB08BD" w:rsidRDefault="008916B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4241</w:t>
            </w: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42AD0375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o-uslužna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4EDE8E78" w:rsidR="004A6D6C" w:rsidRPr="00DB08BD" w:rsidRDefault="0040728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438B9D71" w:rsidR="004A6D6C" w:rsidRPr="00DB08BD" w:rsidRDefault="0097304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</w:t>
            </w:r>
            <w:r w:rsidR="004072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,0</w:t>
            </w:r>
          </w:p>
        </w:tc>
      </w:tr>
      <w:tr w:rsidR="004A6D6C" w:rsidRPr="00CD48DC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1D1181D1" w:rsidR="004A6D6C" w:rsidRPr="00DB08BD" w:rsidRDefault="00292E86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0</w:t>
            </w:r>
          </w:p>
        </w:tc>
      </w:tr>
      <w:tr w:rsidR="004A6D6C" w:rsidRPr="00CD48DC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4458B74E" w:rsidR="004A6D6C" w:rsidRPr="00DB08BD" w:rsidRDefault="00973046" w:rsidP="0040728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je definirano</w:t>
            </w:r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653"/>
        <w:gridCol w:w="456"/>
        <w:gridCol w:w="866"/>
        <w:gridCol w:w="886"/>
        <w:gridCol w:w="1340"/>
        <w:gridCol w:w="1762"/>
        <w:gridCol w:w="1041"/>
        <w:gridCol w:w="1350"/>
        <w:gridCol w:w="996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BD3FB4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BD3FB4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20327BB7" w14:textId="651A65AE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059</w:t>
            </w:r>
          </w:p>
        </w:tc>
        <w:tc>
          <w:tcPr>
            <w:tcW w:w="456" w:type="pct"/>
          </w:tcPr>
          <w:p w14:paraId="669DFA8F" w14:textId="537704C0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</w:t>
            </w:r>
          </w:p>
        </w:tc>
        <w:tc>
          <w:tcPr>
            <w:tcW w:w="456" w:type="pct"/>
          </w:tcPr>
          <w:p w14:paraId="4BC0E236" w14:textId="636B9196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352/1 K.O. KUTINA</w:t>
            </w:r>
          </w:p>
        </w:tc>
        <w:tc>
          <w:tcPr>
            <w:tcW w:w="714" w:type="pct"/>
          </w:tcPr>
          <w:p w14:paraId="0F7D3A24" w14:textId="1B4F4915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LNO/GRAD KUTINA</w:t>
            </w:r>
          </w:p>
        </w:tc>
        <w:tc>
          <w:tcPr>
            <w:tcW w:w="563" w:type="pct"/>
          </w:tcPr>
          <w:p w14:paraId="522C327F" w14:textId="5311DE00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MA</w:t>
            </w:r>
          </w:p>
        </w:tc>
        <w:tc>
          <w:tcPr>
            <w:tcW w:w="780" w:type="pct"/>
          </w:tcPr>
          <w:p w14:paraId="049A0D8E" w14:textId="1D4F11D1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DAJA</w:t>
            </w:r>
          </w:p>
        </w:tc>
        <w:tc>
          <w:tcPr>
            <w:tcW w:w="754" w:type="pct"/>
          </w:tcPr>
          <w:p w14:paraId="2506A4C7" w14:textId="4671ADD9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4,00 </w:t>
            </w:r>
          </w:p>
        </w:tc>
      </w:tr>
      <w:tr w:rsidR="00BD3FB4" w:rsidRPr="008916B3" w14:paraId="02D6CF82" w14:textId="77777777" w:rsidTr="00E316FD">
        <w:tc>
          <w:tcPr>
            <w:tcW w:w="807" w:type="pct"/>
            <w:gridSpan w:val="2"/>
          </w:tcPr>
          <w:p w14:paraId="04438B8E" w14:textId="1677583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24CCE774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7400</w:t>
            </w:r>
          </w:p>
        </w:tc>
        <w:tc>
          <w:tcPr>
            <w:tcW w:w="456" w:type="pct"/>
          </w:tcPr>
          <w:p w14:paraId="4B841559" w14:textId="34F3EE0A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</w:t>
            </w:r>
          </w:p>
        </w:tc>
        <w:tc>
          <w:tcPr>
            <w:tcW w:w="456" w:type="pct"/>
          </w:tcPr>
          <w:p w14:paraId="545B568C" w14:textId="4B9DC77F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352/1, 8351, 8346/1, 8345, 8344, 8343, 8342,8341, 8352/5, 8340/1 K.O.KUTINA</w:t>
            </w:r>
          </w:p>
        </w:tc>
        <w:tc>
          <w:tcPr>
            <w:tcW w:w="714" w:type="pct"/>
          </w:tcPr>
          <w:p w14:paraId="522F16E7" w14:textId="2D0FBBBC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BD3FB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LNO/GRAD KUTINA</w:t>
            </w:r>
          </w:p>
        </w:tc>
        <w:tc>
          <w:tcPr>
            <w:tcW w:w="563" w:type="pct"/>
          </w:tcPr>
          <w:p w14:paraId="738E7E4C" w14:textId="29FD913E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MA</w:t>
            </w:r>
          </w:p>
        </w:tc>
        <w:tc>
          <w:tcPr>
            <w:tcW w:w="780" w:type="pct"/>
          </w:tcPr>
          <w:p w14:paraId="3C901668" w14:textId="33116F8C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DAJA</w:t>
            </w:r>
          </w:p>
        </w:tc>
        <w:tc>
          <w:tcPr>
            <w:tcW w:w="754" w:type="pct"/>
          </w:tcPr>
          <w:p w14:paraId="7EB863BA" w14:textId="390DBDA7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,00</w:t>
            </w:r>
          </w:p>
        </w:tc>
      </w:tr>
      <w:tr w:rsidR="00BD3FB4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4B518DC7" w:rsidR="00E316FD" w:rsidRPr="00DB08BD" w:rsidRDefault="00AB1A78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330</w:t>
            </w:r>
          </w:p>
        </w:tc>
        <w:tc>
          <w:tcPr>
            <w:tcW w:w="456" w:type="pct"/>
          </w:tcPr>
          <w:p w14:paraId="53141251" w14:textId="49A4E7A1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</w:t>
            </w:r>
          </w:p>
        </w:tc>
        <w:tc>
          <w:tcPr>
            <w:tcW w:w="456" w:type="pct"/>
          </w:tcPr>
          <w:p w14:paraId="637E0EDB" w14:textId="3F3436CE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</w:t>
            </w:r>
            <w:r w:rsidR="00AB1A78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53/1</w:t>
            </w:r>
          </w:p>
        </w:tc>
        <w:tc>
          <w:tcPr>
            <w:tcW w:w="714" w:type="pct"/>
          </w:tcPr>
          <w:p w14:paraId="62477905" w14:textId="4482AD33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563" w:type="pct"/>
          </w:tcPr>
          <w:p w14:paraId="6AFA910D" w14:textId="63E9F879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MA</w:t>
            </w:r>
          </w:p>
        </w:tc>
        <w:tc>
          <w:tcPr>
            <w:tcW w:w="780" w:type="pct"/>
          </w:tcPr>
          <w:p w14:paraId="299B9091" w14:textId="1D2CBA01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DAJA</w:t>
            </w: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BD3FB4" w:rsidRPr="008916B3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16A05A38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8500</w:t>
            </w:r>
          </w:p>
        </w:tc>
        <w:tc>
          <w:tcPr>
            <w:tcW w:w="456" w:type="pct"/>
          </w:tcPr>
          <w:p w14:paraId="21A2BA70" w14:textId="2EB563FD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AN</w:t>
            </w:r>
          </w:p>
        </w:tc>
        <w:tc>
          <w:tcPr>
            <w:tcW w:w="456" w:type="pct"/>
          </w:tcPr>
          <w:p w14:paraId="7560396F" w14:textId="3395EF86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8</w:t>
            </w:r>
            <w:r w:rsidRPr="00BD3FB4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353/1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, 8354/1, 8355/1, 8356/1 K.O. KUTINA</w:t>
            </w:r>
          </w:p>
        </w:tc>
        <w:tc>
          <w:tcPr>
            <w:tcW w:w="714" w:type="pct"/>
          </w:tcPr>
          <w:p w14:paraId="10C9F373" w14:textId="66C9F046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563" w:type="pct"/>
          </w:tcPr>
          <w:p w14:paraId="2E8D4B76" w14:textId="7DBE3386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MA</w:t>
            </w:r>
          </w:p>
        </w:tc>
        <w:tc>
          <w:tcPr>
            <w:tcW w:w="780" w:type="pct"/>
          </w:tcPr>
          <w:p w14:paraId="7D94A8AF" w14:textId="7AB5E95B" w:rsidR="00E316FD" w:rsidRPr="00DB08BD" w:rsidRDefault="00BD3FB4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DAJA</w:t>
            </w: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2"/>
        <w:gridCol w:w="1399"/>
        <w:gridCol w:w="1399"/>
        <w:gridCol w:w="1399"/>
        <w:gridCol w:w="1403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BD3FB4">
        <w:tc>
          <w:tcPr>
            <w:tcW w:w="2006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9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BD3FB4" w:rsidRPr="00DB08BD" w14:paraId="5A34206E" w14:textId="77777777" w:rsidTr="00BD3FB4">
        <w:tc>
          <w:tcPr>
            <w:tcW w:w="2006" w:type="pct"/>
            <w:gridSpan w:val="2"/>
          </w:tcPr>
          <w:p w14:paraId="4982DA9E" w14:textId="53BC6F43" w:rsidR="00BD3FB4" w:rsidRPr="00517DEB" w:rsidRDefault="00BD3FB4" w:rsidP="00BD3FB4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4AD549D5" w:rsidR="00BD3FB4" w:rsidRPr="00DB08BD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35AB2B02" w14:textId="5150AB1D" w:rsidR="00BD3FB4" w:rsidRPr="00E9420F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BD3FB4" w:rsidRPr="00DB08BD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9" w:type="pct"/>
            <w:shd w:val="clear" w:color="auto" w:fill="FFFFFF" w:themeFill="background1"/>
          </w:tcPr>
          <w:p w14:paraId="3C09ACBA" w14:textId="3559FA73" w:rsidR="00BD3FB4" w:rsidRPr="00BD3FB4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BD3FB4">
              <w:rPr>
                <w:rFonts w:ascii="Times New Roman" w:hAnsi="Times New Roman" w:cs="Times New Roman"/>
                <w:b/>
                <w:sz w:val="16"/>
              </w:rPr>
              <w:t>Prema</w:t>
            </w:r>
            <w:proofErr w:type="spellEnd"/>
            <w:r w:rsidRPr="00BD3FB4"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  <w:proofErr w:type="spellStart"/>
            <w:r w:rsidRPr="00BD3FB4">
              <w:rPr>
                <w:rFonts w:ascii="Times New Roman" w:hAnsi="Times New Roman" w:cs="Times New Roman"/>
                <w:b/>
                <w:sz w:val="16"/>
              </w:rPr>
              <w:t>potrebi</w:t>
            </w:r>
            <w:proofErr w:type="spellEnd"/>
          </w:p>
        </w:tc>
      </w:tr>
      <w:tr w:rsidR="00BD3FB4" w:rsidRPr="00DB08BD" w14:paraId="20269E67" w14:textId="77777777" w:rsidTr="00BD3FB4">
        <w:trPr>
          <w:trHeight w:val="233"/>
        </w:trPr>
        <w:tc>
          <w:tcPr>
            <w:tcW w:w="2006" w:type="pct"/>
            <w:gridSpan w:val="2"/>
          </w:tcPr>
          <w:p w14:paraId="10FF2D00" w14:textId="75CEF767" w:rsidR="00BD3FB4" w:rsidRPr="00517DEB" w:rsidRDefault="00BD3FB4" w:rsidP="00BD3FB4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6AE6B7CD" w:rsidR="00BD3FB4" w:rsidRPr="00DB08BD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44DE427E" w:rsidR="00BD3FB4" w:rsidRPr="00E9420F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BD3FB4" w:rsidRPr="00DB08BD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9" w:type="pct"/>
            <w:shd w:val="clear" w:color="auto" w:fill="FFFFFF" w:themeFill="background1"/>
          </w:tcPr>
          <w:p w14:paraId="286E079B" w14:textId="57E9CD77" w:rsidR="00BD3FB4" w:rsidRPr="00BD3FB4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BD3FB4">
              <w:rPr>
                <w:rFonts w:ascii="Times New Roman" w:hAnsi="Times New Roman" w:cs="Times New Roman"/>
                <w:b/>
                <w:sz w:val="16"/>
              </w:rPr>
              <w:t xml:space="preserve">12.000 m3/h – </w:t>
            </w:r>
            <w:proofErr w:type="spellStart"/>
            <w:r w:rsidRPr="00BD3FB4">
              <w:rPr>
                <w:rFonts w:ascii="Times New Roman" w:hAnsi="Times New Roman" w:cs="Times New Roman"/>
                <w:b/>
                <w:sz w:val="16"/>
              </w:rPr>
              <w:t>Mogućnost</w:t>
            </w:r>
            <w:proofErr w:type="spellEnd"/>
            <w:r w:rsidRPr="00BD3FB4"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  <w:proofErr w:type="spellStart"/>
            <w:r w:rsidRPr="00BD3FB4">
              <w:rPr>
                <w:rFonts w:ascii="Times New Roman" w:hAnsi="Times New Roman" w:cs="Times New Roman"/>
                <w:b/>
                <w:sz w:val="16"/>
              </w:rPr>
              <w:t>povećanja</w:t>
            </w:r>
            <w:proofErr w:type="spellEnd"/>
          </w:p>
        </w:tc>
      </w:tr>
      <w:tr w:rsidR="00BD3FB4" w:rsidRPr="00DB08BD" w14:paraId="58D8D148" w14:textId="77777777" w:rsidTr="00BD3FB4">
        <w:tc>
          <w:tcPr>
            <w:tcW w:w="2006" w:type="pct"/>
            <w:gridSpan w:val="2"/>
          </w:tcPr>
          <w:p w14:paraId="2F5C1D08" w14:textId="5264AD6C" w:rsidR="00BD3FB4" w:rsidRPr="00517DEB" w:rsidRDefault="00BD3FB4" w:rsidP="00BD3FB4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739C0C4F" w:rsidR="00BD3FB4" w:rsidRPr="00DB08BD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0FFEC964" w:rsidR="00BD3FB4" w:rsidRPr="00E9420F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BD3FB4" w:rsidRPr="00DB08BD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9" w:type="pct"/>
            <w:shd w:val="clear" w:color="auto" w:fill="FFFFFF" w:themeFill="background1"/>
          </w:tcPr>
          <w:p w14:paraId="7BD29631" w14:textId="3F7C3735" w:rsidR="00BD3FB4" w:rsidRPr="00BD3FB4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BD3FB4">
              <w:rPr>
                <w:rFonts w:ascii="Times New Roman" w:hAnsi="Times New Roman" w:cs="Times New Roman"/>
                <w:b/>
                <w:sz w:val="16"/>
              </w:rPr>
              <w:t xml:space="preserve">480 m3dan – </w:t>
            </w:r>
            <w:proofErr w:type="spellStart"/>
            <w:r w:rsidRPr="00BD3FB4">
              <w:rPr>
                <w:rFonts w:ascii="Times New Roman" w:hAnsi="Times New Roman" w:cs="Times New Roman"/>
                <w:b/>
                <w:sz w:val="16"/>
              </w:rPr>
              <w:t>Mogućnost</w:t>
            </w:r>
            <w:proofErr w:type="spellEnd"/>
            <w:r w:rsidRPr="00BD3FB4"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  <w:proofErr w:type="spellStart"/>
            <w:r w:rsidRPr="00BD3FB4">
              <w:rPr>
                <w:rFonts w:ascii="Times New Roman" w:hAnsi="Times New Roman" w:cs="Times New Roman"/>
                <w:b/>
                <w:sz w:val="16"/>
              </w:rPr>
              <w:t>povećanja</w:t>
            </w:r>
            <w:proofErr w:type="spellEnd"/>
          </w:p>
        </w:tc>
      </w:tr>
      <w:tr w:rsidR="00BD3FB4" w:rsidRPr="00DB08BD" w14:paraId="18A574D9" w14:textId="77777777" w:rsidTr="00BD3FB4">
        <w:tc>
          <w:tcPr>
            <w:tcW w:w="2006" w:type="pct"/>
            <w:gridSpan w:val="2"/>
          </w:tcPr>
          <w:p w14:paraId="10E19E30" w14:textId="479DA8C8" w:rsidR="00BD3FB4" w:rsidRPr="00517DEB" w:rsidRDefault="00BD3FB4" w:rsidP="00BD3FB4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0AA2438D" w:rsidR="00BD3FB4" w:rsidRPr="00DB08BD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54B6D9A3" w:rsidR="00BD3FB4" w:rsidRPr="00E9420F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BD3FB4" w:rsidRPr="00DB08BD" w:rsidRDefault="00BD3FB4" w:rsidP="00BD3FB4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9" w:type="pct"/>
            <w:shd w:val="clear" w:color="auto" w:fill="FFFFFF" w:themeFill="background1"/>
          </w:tcPr>
          <w:p w14:paraId="3A7E418C" w14:textId="1B5EB217" w:rsidR="00BD3FB4" w:rsidRPr="00BD3FB4" w:rsidRDefault="00BD3FB4" w:rsidP="00BD3FB4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BD3FB4">
              <w:rPr>
                <w:rFonts w:ascii="Times New Roman" w:hAnsi="Times New Roman" w:cs="Times New Roman"/>
                <w:b/>
                <w:sz w:val="16"/>
              </w:rPr>
              <w:t>Prema</w:t>
            </w:r>
            <w:proofErr w:type="spellEnd"/>
            <w:r w:rsidRPr="00BD3FB4">
              <w:rPr>
                <w:rFonts w:ascii="Times New Roman" w:hAnsi="Times New Roman" w:cs="Times New Roman"/>
                <w:b/>
                <w:sz w:val="16"/>
              </w:rPr>
              <w:t xml:space="preserve"> </w:t>
            </w:r>
            <w:proofErr w:type="spellStart"/>
            <w:r w:rsidRPr="00BD3FB4">
              <w:rPr>
                <w:rFonts w:ascii="Times New Roman" w:hAnsi="Times New Roman" w:cs="Times New Roman"/>
                <w:b/>
                <w:sz w:val="16"/>
              </w:rPr>
              <w:t>potrebi</w:t>
            </w:r>
            <w:proofErr w:type="spellEnd"/>
          </w:p>
        </w:tc>
      </w:tr>
      <w:tr w:rsidR="00517DEB" w:rsidRPr="00CD48DC" w14:paraId="3318C9C1" w14:textId="77777777" w:rsidTr="00BD3FB4">
        <w:tc>
          <w:tcPr>
            <w:tcW w:w="2006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201A48EE" w:rsidR="00517DEB" w:rsidRPr="00DB08BD" w:rsidRDefault="00CD48DC" w:rsidP="00CD48D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6C13B249" w:rsidR="00517DEB" w:rsidRPr="00DB08BD" w:rsidRDefault="00AB1A78" w:rsidP="00AB1A78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9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CD48DC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13875204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7E03A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47</w:t>
            </w:r>
          </w:p>
        </w:tc>
      </w:tr>
      <w:tr w:rsidR="000E39F1" w:rsidRPr="008916B3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77777777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</w:p>
        </w:tc>
      </w:tr>
      <w:tr w:rsidR="000E39F1" w:rsidRPr="00CD48DC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67A64D86" w:rsidR="000E39F1" w:rsidRPr="00DB08BD" w:rsidRDefault="007E03A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,76</w:t>
            </w:r>
          </w:p>
        </w:tc>
      </w:tr>
      <w:tr w:rsidR="000E39F1" w:rsidRPr="00CD48DC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596B2802" w:rsidR="000E39F1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  <w:r w:rsid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, 100%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0E39F1" w:rsidRPr="00CD48DC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43666955" w:rsidR="000E39F1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0-0,50</w:t>
            </w:r>
          </w:p>
        </w:tc>
      </w:tr>
      <w:tr w:rsidR="000E39F1" w:rsidRPr="00CD48DC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17E6B16D" w:rsidR="000E39F1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  <w:r w:rsid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, 100% 5 GODINA</w:t>
            </w:r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CD48DC" w14:paraId="67938216" w14:textId="77777777" w:rsidTr="00E36E7A">
        <w:tc>
          <w:tcPr>
            <w:tcW w:w="2362" w:type="pct"/>
          </w:tcPr>
          <w:p w14:paraId="2BCB17F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083167C3" w:rsidR="004A6D6C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6</w:t>
            </w:r>
          </w:p>
        </w:tc>
      </w:tr>
      <w:tr w:rsidR="004A6D6C" w:rsidRPr="00CD48DC" w14:paraId="53A0D569" w14:textId="77777777" w:rsidTr="00E36E7A">
        <w:tc>
          <w:tcPr>
            <w:tcW w:w="2362" w:type="pct"/>
          </w:tcPr>
          <w:p w14:paraId="20F2630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65A82DD2" w:rsidR="004A6D6C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2</w:t>
            </w:r>
          </w:p>
        </w:tc>
      </w:tr>
      <w:tr w:rsidR="004A6D6C" w:rsidRPr="00CD48DC" w14:paraId="3D12562C" w14:textId="77777777" w:rsidTr="00E36E7A">
        <w:tc>
          <w:tcPr>
            <w:tcW w:w="2362" w:type="pct"/>
          </w:tcPr>
          <w:p w14:paraId="5C27FB7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197CC40F" w:rsidR="004A6D6C" w:rsidRPr="00DB08BD" w:rsidRDefault="00CD48D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9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CD48DC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4740548D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CD48D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</w:t>
            </w:r>
            <w:r w:rsidR="007E03A3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</w:t>
            </w:r>
            <w:r w:rsidR="00CD48D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CD48DC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6A664A0D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CD48DC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2B5218D5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CD48DC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259B8C57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CD48DC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43475D73" w:rsidR="004A6D6C" w:rsidRPr="00DB08BD" w:rsidRDefault="007E03A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postoji obveza izrade</w:t>
            </w:r>
          </w:p>
        </w:tc>
      </w:tr>
      <w:tr w:rsidR="00B12955" w:rsidRPr="00CD48DC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01D8633F" w:rsidR="00B12955" w:rsidRPr="00DB08BD" w:rsidRDefault="007E03A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postoji obveza izrade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CD48DC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01A288F1" w:rsidR="004A6D6C" w:rsidRPr="00DB08BD" w:rsidRDefault="007E03A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CD48DC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1464C6A8" w:rsidR="004A6D6C" w:rsidRPr="00DB08BD" w:rsidRDefault="007E03A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3, 3 km</w:t>
            </w:r>
          </w:p>
        </w:tc>
      </w:tr>
      <w:tr w:rsidR="004A6D6C" w:rsidRPr="00CD48DC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1EE2B996" w:rsidR="004A6D6C" w:rsidRPr="00DB08BD" w:rsidRDefault="007E03A3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 km</w:t>
            </w:r>
          </w:p>
        </w:tc>
      </w:tr>
      <w:tr w:rsidR="004A6D6C" w:rsidRPr="00CD48DC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546E80C4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uka Rijeka, 237 km</w:t>
            </w:r>
          </w:p>
        </w:tc>
      </w:tr>
      <w:tr w:rsidR="004A6D6C" w:rsidRPr="00CD48DC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2BD668F1" w:rsidR="004A6D6C" w:rsidRPr="00DB08BD" w:rsidRDefault="003E2917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Franjo Tuđman, 84 km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13"/>
        <w:gridCol w:w="1463"/>
        <w:gridCol w:w="1625"/>
        <w:gridCol w:w="1642"/>
        <w:gridCol w:w="260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4A6D6C" w:rsidRPr="00DB08BD" w14:paraId="1BD20165" w14:textId="77777777" w:rsidTr="00E36E7A">
        <w:tc>
          <w:tcPr>
            <w:tcW w:w="1095" w:type="pct"/>
          </w:tcPr>
          <w:p w14:paraId="015D5548" w14:textId="7D66CDE8" w:rsidR="004A6D6C" w:rsidRPr="00DB08BD" w:rsidRDefault="00292E86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ampert</w:t>
            </w:r>
          </w:p>
        </w:tc>
        <w:tc>
          <w:tcPr>
            <w:tcW w:w="792" w:type="pct"/>
          </w:tcPr>
          <w:p w14:paraId="749D6E24" w14:textId="70152F27" w:rsidR="004A6D6C" w:rsidRPr="00DB08BD" w:rsidRDefault="00292E86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jevoz robe</w:t>
            </w:r>
          </w:p>
        </w:tc>
        <w:tc>
          <w:tcPr>
            <w:tcW w:w="897" w:type="pct"/>
          </w:tcPr>
          <w:p w14:paraId="569743C1" w14:textId="6261B2B1" w:rsidR="004A6D6C" w:rsidRPr="00DB08BD" w:rsidRDefault="00E34251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897" w:type="pct"/>
          </w:tcPr>
          <w:p w14:paraId="040F1F0E" w14:textId="54ADDEC1" w:rsidR="004A6D6C" w:rsidRPr="00DB08BD" w:rsidRDefault="007D793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ETAR LAMPERT</w:t>
            </w:r>
          </w:p>
        </w:tc>
        <w:tc>
          <w:tcPr>
            <w:tcW w:w="1319" w:type="pct"/>
          </w:tcPr>
          <w:p w14:paraId="53270AB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bookmarkStart w:id="0" w:name="_GoBack"/>
            <w:bookmarkEnd w:id="0"/>
          </w:p>
        </w:tc>
      </w:tr>
      <w:tr w:rsidR="007D793C" w:rsidRPr="00AB1A78" w14:paraId="055F9F5B" w14:textId="77777777" w:rsidTr="00E36E7A">
        <w:tc>
          <w:tcPr>
            <w:tcW w:w="1095" w:type="pct"/>
          </w:tcPr>
          <w:p w14:paraId="67A10B71" w14:textId="222F2F68" w:rsid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MM PRODUKT d.o.o.</w:t>
            </w:r>
          </w:p>
        </w:tc>
        <w:tc>
          <w:tcPr>
            <w:tcW w:w="792" w:type="pct"/>
          </w:tcPr>
          <w:p w14:paraId="2840EC88" w14:textId="09E93511" w:rsid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Proizvodnja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karoserija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 za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motorna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vozila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,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prikolica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i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poluprikolica</w:t>
            </w:r>
            <w:proofErr w:type="spellEnd"/>
          </w:p>
        </w:tc>
        <w:tc>
          <w:tcPr>
            <w:tcW w:w="897" w:type="pct"/>
          </w:tcPr>
          <w:p w14:paraId="5DBEE842" w14:textId="3EF224E2" w:rsidR="007D793C" w:rsidRP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6"/>
                <w:lang w:val="hr-HR"/>
              </w:rPr>
            </w:pPr>
            <w:proofErr w:type="spellStart"/>
            <w:r w:rsidRPr="007D793C">
              <w:rPr>
                <w:rFonts w:ascii="Times New Roman" w:hAnsi="Times New Roman" w:cs="Times New Roman"/>
                <w:b/>
                <w:sz w:val="18"/>
              </w:rPr>
              <w:t>Republika</w:t>
            </w:r>
            <w:proofErr w:type="spellEnd"/>
            <w:r w:rsidRPr="007D793C">
              <w:rPr>
                <w:rFonts w:ascii="Times New Roman" w:hAnsi="Times New Roman" w:cs="Times New Roman"/>
                <w:b/>
                <w:sz w:val="18"/>
              </w:rPr>
              <w:t xml:space="preserve"> Hrvatska</w:t>
            </w:r>
          </w:p>
        </w:tc>
        <w:tc>
          <w:tcPr>
            <w:tcW w:w="897" w:type="pct"/>
          </w:tcPr>
          <w:p w14:paraId="7FE1176C" w14:textId="5CEC1647" w:rsidR="007D793C" w:rsidRPr="00DB08BD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DRAVKO GROZNICA</w:t>
            </w:r>
          </w:p>
        </w:tc>
        <w:tc>
          <w:tcPr>
            <w:tcW w:w="1319" w:type="pct"/>
          </w:tcPr>
          <w:p w14:paraId="794C7634" w14:textId="77777777" w:rsidR="007D793C" w:rsidRPr="00DB08BD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7D793C" w:rsidRPr="00AB1A78" w14:paraId="479BD44F" w14:textId="77777777" w:rsidTr="00E36E7A">
        <w:tc>
          <w:tcPr>
            <w:tcW w:w="1095" w:type="pct"/>
          </w:tcPr>
          <w:p w14:paraId="0EE83752" w14:textId="4CF8611C" w:rsid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VC stolarija Petričević d.o.o.</w:t>
            </w:r>
          </w:p>
        </w:tc>
        <w:tc>
          <w:tcPr>
            <w:tcW w:w="792" w:type="pct"/>
          </w:tcPr>
          <w:p w14:paraId="7D9EF74A" w14:textId="7A7D7014" w:rsid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Proizvodnja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,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popravak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,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ugradnja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i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održavanje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aluminijske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, PVC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i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druge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stolarije</w:t>
            </w:r>
            <w:proofErr w:type="spellEnd"/>
          </w:p>
        </w:tc>
        <w:tc>
          <w:tcPr>
            <w:tcW w:w="897" w:type="pct"/>
          </w:tcPr>
          <w:p w14:paraId="5681BC0E" w14:textId="6A7DBD54" w:rsidR="007D793C" w:rsidRP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6"/>
                <w:lang w:val="hr-HR"/>
              </w:rPr>
            </w:pPr>
            <w:proofErr w:type="spellStart"/>
            <w:r w:rsidRPr="007D793C">
              <w:rPr>
                <w:rFonts w:ascii="Times New Roman" w:hAnsi="Times New Roman" w:cs="Times New Roman"/>
                <w:b/>
                <w:sz w:val="18"/>
              </w:rPr>
              <w:t>Republika</w:t>
            </w:r>
            <w:proofErr w:type="spellEnd"/>
            <w:r w:rsidRPr="007D793C">
              <w:rPr>
                <w:rFonts w:ascii="Times New Roman" w:hAnsi="Times New Roman" w:cs="Times New Roman"/>
                <w:b/>
                <w:sz w:val="18"/>
              </w:rPr>
              <w:t xml:space="preserve"> Hrvatska</w:t>
            </w:r>
          </w:p>
        </w:tc>
        <w:tc>
          <w:tcPr>
            <w:tcW w:w="897" w:type="pct"/>
          </w:tcPr>
          <w:p w14:paraId="4A184DC3" w14:textId="231CB6BF" w:rsidR="007D793C" w:rsidRPr="00DB08BD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ATO PETRIČEVIĆ</w:t>
            </w:r>
          </w:p>
        </w:tc>
        <w:tc>
          <w:tcPr>
            <w:tcW w:w="1319" w:type="pct"/>
          </w:tcPr>
          <w:p w14:paraId="216C022A" w14:textId="2B22FB8B" w:rsidR="007D793C" w:rsidRPr="00DB08BD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ww.pvcstolarijapetricevic.hr</w:t>
            </w:r>
          </w:p>
        </w:tc>
      </w:tr>
      <w:tr w:rsidR="007D793C" w:rsidRPr="00AB1A78" w14:paraId="7CD29A09" w14:textId="77777777" w:rsidTr="00E36E7A">
        <w:tc>
          <w:tcPr>
            <w:tcW w:w="1095" w:type="pct"/>
          </w:tcPr>
          <w:p w14:paraId="2CE87A29" w14:textId="136133E8" w:rsid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ANJIĆ d.o.o.</w:t>
            </w:r>
          </w:p>
        </w:tc>
        <w:tc>
          <w:tcPr>
            <w:tcW w:w="792" w:type="pct"/>
          </w:tcPr>
          <w:p w14:paraId="6DA3384E" w14:textId="173B72DE" w:rsid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Građevinarstvo</w:t>
            </w:r>
            <w:proofErr w:type="spellEnd"/>
          </w:p>
        </w:tc>
        <w:tc>
          <w:tcPr>
            <w:tcW w:w="897" w:type="pct"/>
          </w:tcPr>
          <w:p w14:paraId="29B3F821" w14:textId="74D53E71" w:rsidR="007D793C" w:rsidRP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6"/>
                <w:lang w:val="hr-HR"/>
              </w:rPr>
            </w:pPr>
            <w:proofErr w:type="spellStart"/>
            <w:r w:rsidRPr="007D793C">
              <w:rPr>
                <w:rFonts w:ascii="Times New Roman" w:hAnsi="Times New Roman" w:cs="Times New Roman"/>
                <w:b/>
                <w:sz w:val="18"/>
              </w:rPr>
              <w:t>Republika</w:t>
            </w:r>
            <w:proofErr w:type="spellEnd"/>
            <w:r w:rsidRPr="007D793C">
              <w:rPr>
                <w:rFonts w:ascii="Times New Roman" w:hAnsi="Times New Roman" w:cs="Times New Roman"/>
                <w:b/>
                <w:sz w:val="18"/>
              </w:rPr>
              <w:t xml:space="preserve"> Hrvatska</w:t>
            </w:r>
          </w:p>
        </w:tc>
        <w:tc>
          <w:tcPr>
            <w:tcW w:w="897" w:type="pct"/>
          </w:tcPr>
          <w:p w14:paraId="7842E420" w14:textId="274C54C1" w:rsidR="007D793C" w:rsidRPr="00DB08BD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nte Pranjić i Antonio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rendić</w:t>
            </w:r>
            <w:proofErr w:type="spellEnd"/>
          </w:p>
        </w:tc>
        <w:tc>
          <w:tcPr>
            <w:tcW w:w="1319" w:type="pct"/>
          </w:tcPr>
          <w:p w14:paraId="39368D2C" w14:textId="68EC6CE9" w:rsidR="007D793C" w:rsidRPr="00DB08BD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pranjic.hr/</w:t>
            </w:r>
          </w:p>
        </w:tc>
      </w:tr>
      <w:tr w:rsidR="007D793C" w:rsidRPr="00AB1A78" w14:paraId="7D3C9FF1" w14:textId="77777777" w:rsidTr="00E36E7A">
        <w:tc>
          <w:tcPr>
            <w:tcW w:w="1095" w:type="pct"/>
          </w:tcPr>
          <w:p w14:paraId="227686C6" w14:textId="7FD2DC18" w:rsid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APA</w:t>
            </w:r>
          </w:p>
        </w:tc>
        <w:tc>
          <w:tcPr>
            <w:tcW w:w="792" w:type="pct"/>
          </w:tcPr>
          <w:p w14:paraId="45DFB9F9" w14:textId="6B3D9C2A" w:rsidR="007D793C" w:rsidRP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toelektrika i mehanika</w:t>
            </w:r>
          </w:p>
          <w:p w14:paraId="381D253C" w14:textId="77777777" w:rsid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897" w:type="pct"/>
          </w:tcPr>
          <w:p w14:paraId="512A3754" w14:textId="33C969B7" w:rsidR="007D793C" w:rsidRP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6"/>
                <w:lang w:val="hr-HR"/>
              </w:rPr>
            </w:pPr>
            <w:proofErr w:type="spellStart"/>
            <w:r w:rsidRPr="007D793C">
              <w:rPr>
                <w:rFonts w:ascii="Times New Roman" w:hAnsi="Times New Roman" w:cs="Times New Roman"/>
                <w:b/>
                <w:sz w:val="18"/>
              </w:rPr>
              <w:t>Republika</w:t>
            </w:r>
            <w:proofErr w:type="spellEnd"/>
            <w:r w:rsidRPr="007D793C">
              <w:rPr>
                <w:rFonts w:ascii="Times New Roman" w:hAnsi="Times New Roman" w:cs="Times New Roman"/>
                <w:b/>
                <w:sz w:val="18"/>
              </w:rPr>
              <w:t xml:space="preserve"> Hrvatska</w:t>
            </w:r>
          </w:p>
        </w:tc>
        <w:tc>
          <w:tcPr>
            <w:tcW w:w="897" w:type="pct"/>
          </w:tcPr>
          <w:p w14:paraId="5B9964C2" w14:textId="5422599E" w:rsidR="007D793C" w:rsidRPr="00DB08BD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VOR I DANIJEL PAPA</w:t>
            </w:r>
          </w:p>
        </w:tc>
        <w:tc>
          <w:tcPr>
            <w:tcW w:w="1319" w:type="pct"/>
          </w:tcPr>
          <w:p w14:paraId="26BB5F1D" w14:textId="77777777" w:rsidR="007D793C" w:rsidRPr="00DB08BD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7D793C" w:rsidRPr="00AB1A78" w14:paraId="7B9BDA9A" w14:textId="77777777" w:rsidTr="00E36E7A">
        <w:tc>
          <w:tcPr>
            <w:tcW w:w="1095" w:type="pct"/>
          </w:tcPr>
          <w:p w14:paraId="014E3606" w14:textId="6CE40585" w:rsid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lastRenderedPageBreak/>
              <w:t>MELIUS PROMET d.o.o.</w:t>
            </w:r>
          </w:p>
        </w:tc>
        <w:tc>
          <w:tcPr>
            <w:tcW w:w="792" w:type="pct"/>
          </w:tcPr>
          <w:p w14:paraId="307B2214" w14:textId="72E322A4" w:rsid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Proizvodnja</w:t>
            </w:r>
            <w:proofErr w:type="spellEnd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 xml:space="preserve"> </w:t>
            </w:r>
            <w:proofErr w:type="spellStart"/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</w:rPr>
              <w:t>energije</w:t>
            </w:r>
            <w:proofErr w:type="spellEnd"/>
          </w:p>
        </w:tc>
        <w:tc>
          <w:tcPr>
            <w:tcW w:w="897" w:type="pct"/>
          </w:tcPr>
          <w:p w14:paraId="7ED71EF2" w14:textId="50E96447" w:rsidR="007D793C" w:rsidRPr="007D793C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8"/>
                <w:szCs w:val="16"/>
                <w:lang w:val="hr-HR"/>
              </w:rPr>
            </w:pPr>
            <w:proofErr w:type="spellStart"/>
            <w:r w:rsidRPr="007D793C">
              <w:rPr>
                <w:rFonts w:ascii="Times New Roman" w:hAnsi="Times New Roman" w:cs="Times New Roman"/>
                <w:b/>
                <w:sz w:val="18"/>
              </w:rPr>
              <w:t>Republika</w:t>
            </w:r>
            <w:proofErr w:type="spellEnd"/>
            <w:r w:rsidRPr="007D793C">
              <w:rPr>
                <w:rFonts w:ascii="Times New Roman" w:hAnsi="Times New Roman" w:cs="Times New Roman"/>
                <w:b/>
                <w:sz w:val="18"/>
              </w:rPr>
              <w:t xml:space="preserve"> Hrvatska</w:t>
            </w:r>
          </w:p>
        </w:tc>
        <w:tc>
          <w:tcPr>
            <w:tcW w:w="897" w:type="pct"/>
          </w:tcPr>
          <w:p w14:paraId="1DCB32C6" w14:textId="1762EA55" w:rsidR="007D793C" w:rsidRPr="00DB08BD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IROSLAV LABAŠ</w:t>
            </w:r>
          </w:p>
        </w:tc>
        <w:tc>
          <w:tcPr>
            <w:tcW w:w="1319" w:type="pct"/>
          </w:tcPr>
          <w:p w14:paraId="176793C0" w14:textId="7889C28E" w:rsidR="007D793C" w:rsidRPr="00DB08BD" w:rsidRDefault="007D793C" w:rsidP="007D793C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7D793C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ttps://www.melius-promet.hr/</w:t>
            </w: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CD48DC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3026E541" w:rsidR="004A6D6C" w:rsidRPr="00DB08BD" w:rsidRDefault="00FD336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magoj Šepak</w:t>
            </w: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6954AA46" w:rsidR="004A6D6C" w:rsidRPr="00DB08BD" w:rsidRDefault="00FD336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rad Kutina</w:t>
            </w:r>
          </w:p>
        </w:tc>
      </w:tr>
      <w:tr w:rsidR="004A6D6C" w:rsidRPr="008916B3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6072BAA5" w:rsidR="004A6D6C" w:rsidRPr="00DB08BD" w:rsidRDefault="00FD336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iši referent za projekte i razvoj</w:t>
            </w: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6234504C" w:rsidR="004A6D6C" w:rsidRPr="00DB08BD" w:rsidRDefault="00370D28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hyperlink r:id="rId7" w:history="1">
              <w:r w:rsidR="00FD336A" w:rsidRPr="00CF5331">
                <w:rPr>
                  <w:rStyle w:val="Hiperveza"/>
                  <w:rFonts w:ascii="Times New Roman" w:eastAsia="Times New Roman" w:hAnsi="Times New Roman" w:cs="Times New Roman"/>
                  <w:b/>
                  <w:bCs/>
                  <w:w w:val="116"/>
                  <w:position w:val="-1"/>
                  <w:sz w:val="16"/>
                  <w:szCs w:val="16"/>
                  <w:lang w:val="hr-HR"/>
                </w:rPr>
                <w:t>sepak@kutina.hr</w:t>
              </w:r>
            </w:hyperlink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7B39C9C6" w:rsidR="004A6D6C" w:rsidRPr="00DB08BD" w:rsidRDefault="00FD336A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98/9179-459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407280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val="pl-PL" w:eastAsia="hr-HR"/>
        </w:rPr>
      </w:pPr>
      <w:r w:rsidRPr="00407280">
        <w:rPr>
          <w:rFonts w:ascii="Times New Roman" w:eastAsia="Times New Roman" w:hAnsi="Times New Roman"/>
          <w:sz w:val="18"/>
          <w:szCs w:val="18"/>
          <w:lang w:val="pl-PL" w:eastAsia="hr-HR"/>
        </w:rPr>
        <w:t>Ministarstvo gospodarstva i održivog razvoja ne snosi pravnu odgovornost za točnost ili sveobuhvatnost podataka u ovoj bazi podataka. Ministarstvo gospodarstva  i održivog razvoja ne prihvaća odgovornost za bilo kakvu izravnu, neizravnu, posljedičnu ili slučajnu štetu ili gubitke nastale zbog korištenja ove zbirke podataka.</w:t>
      </w:r>
    </w:p>
    <w:p w14:paraId="7F6FAF4F" w14:textId="77777777" w:rsidR="00D93AEE" w:rsidRPr="00407280" w:rsidRDefault="00D93AEE" w:rsidP="00D93AEE">
      <w:pPr>
        <w:rPr>
          <w:lang w:val="pl-PL"/>
        </w:rPr>
      </w:pPr>
    </w:p>
    <w:p w14:paraId="7AA56D1F" w14:textId="77777777" w:rsidR="00D93AEE" w:rsidRPr="00407280" w:rsidRDefault="00D93AEE" w:rsidP="00D93AEE">
      <w:pPr>
        <w:tabs>
          <w:tab w:val="left" w:pos="2520"/>
        </w:tabs>
        <w:rPr>
          <w:lang w:val="pl-PL"/>
        </w:rPr>
      </w:pPr>
    </w:p>
    <w:sectPr w:rsidR="00D93AEE" w:rsidRPr="0040728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292E86"/>
    <w:rsid w:val="00316F00"/>
    <w:rsid w:val="00370D28"/>
    <w:rsid w:val="003C4108"/>
    <w:rsid w:val="003E0A0F"/>
    <w:rsid w:val="003E2917"/>
    <w:rsid w:val="00407280"/>
    <w:rsid w:val="004A6D6C"/>
    <w:rsid w:val="00517DEB"/>
    <w:rsid w:val="005D0447"/>
    <w:rsid w:val="005D702B"/>
    <w:rsid w:val="00633EBF"/>
    <w:rsid w:val="006A1CC1"/>
    <w:rsid w:val="006D3B0E"/>
    <w:rsid w:val="006E0913"/>
    <w:rsid w:val="006E2273"/>
    <w:rsid w:val="007D793C"/>
    <w:rsid w:val="007E03A3"/>
    <w:rsid w:val="00851865"/>
    <w:rsid w:val="008916B3"/>
    <w:rsid w:val="00973046"/>
    <w:rsid w:val="00AB1A78"/>
    <w:rsid w:val="00AB1C1F"/>
    <w:rsid w:val="00B12955"/>
    <w:rsid w:val="00B23475"/>
    <w:rsid w:val="00B61DC3"/>
    <w:rsid w:val="00BD3FB4"/>
    <w:rsid w:val="00CD48DC"/>
    <w:rsid w:val="00D004B6"/>
    <w:rsid w:val="00D221C0"/>
    <w:rsid w:val="00D43AAD"/>
    <w:rsid w:val="00D93AEE"/>
    <w:rsid w:val="00E04AEE"/>
    <w:rsid w:val="00E316FD"/>
    <w:rsid w:val="00E34251"/>
    <w:rsid w:val="00E62D80"/>
    <w:rsid w:val="00E9420F"/>
    <w:rsid w:val="00EA1705"/>
    <w:rsid w:val="00EF34AA"/>
    <w:rsid w:val="00FD336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FD336A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FD33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624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sepak@kutina.h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739</Words>
  <Characters>4213</Characters>
  <Application>Microsoft Office Word</Application>
  <DocSecurity>0</DocSecurity>
  <Lines>35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Hrvoje Krmelic</cp:lastModifiedBy>
  <cp:revision>4</cp:revision>
  <cp:lastPrinted>2023-09-18T06:55:00Z</cp:lastPrinted>
  <dcterms:created xsi:type="dcterms:W3CDTF">2023-09-18T07:30:00Z</dcterms:created>
  <dcterms:modified xsi:type="dcterms:W3CDTF">2023-10-30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